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362DBA" w14:textId="77777777" w:rsidR="000972F0" w:rsidRDefault="00551380">
      <w:r>
        <w:t>Draft CRA</w:t>
      </w:r>
    </w:p>
    <w:p w14:paraId="0785121D" w14:textId="0018F510" w:rsidR="00551380" w:rsidRDefault="00551380"/>
    <w:p w14:paraId="587E16EA" w14:textId="00CDE086" w:rsidR="00ED06C9" w:rsidRDefault="00ED06C9">
      <w:r>
        <w:t>P</w:t>
      </w:r>
    </w:p>
    <w:p w14:paraId="17149856" w14:textId="373259A3" w:rsidR="00551380" w:rsidRDefault="00ED06C9">
      <w:r>
        <w:t>City of Cleveland continue losing the p</w:t>
      </w:r>
      <w:r w:rsidR="00551380">
        <w:t>opulation</w:t>
      </w:r>
      <w:r>
        <w:t xml:space="preserve"> past five years.</w:t>
      </w:r>
    </w:p>
    <w:p w14:paraId="0C24DEC2" w14:textId="77777777" w:rsidR="00551380" w:rsidRDefault="0055138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51380" w14:paraId="5010CD37" w14:textId="77777777" w:rsidTr="00551380">
        <w:tc>
          <w:tcPr>
            <w:tcW w:w="2337" w:type="dxa"/>
          </w:tcPr>
          <w:p w14:paraId="7D825ED6" w14:textId="77777777" w:rsidR="00551380" w:rsidRDefault="00551380">
            <w:r>
              <w:t>Location</w:t>
            </w:r>
          </w:p>
        </w:tc>
        <w:tc>
          <w:tcPr>
            <w:tcW w:w="2337" w:type="dxa"/>
          </w:tcPr>
          <w:p w14:paraId="0D7D37F3" w14:textId="77777777" w:rsidR="00551380" w:rsidRDefault="00551380">
            <w:r>
              <w:t>2020</w:t>
            </w:r>
          </w:p>
        </w:tc>
        <w:tc>
          <w:tcPr>
            <w:tcW w:w="2338" w:type="dxa"/>
          </w:tcPr>
          <w:p w14:paraId="17D810AA" w14:textId="77777777" w:rsidR="00551380" w:rsidRDefault="00551380">
            <w:r>
              <w:t>2015</w:t>
            </w:r>
          </w:p>
        </w:tc>
        <w:tc>
          <w:tcPr>
            <w:tcW w:w="2338" w:type="dxa"/>
          </w:tcPr>
          <w:p w14:paraId="570403C0" w14:textId="77777777" w:rsidR="00551380" w:rsidRDefault="00551380">
            <w:r>
              <w:t>2020</w:t>
            </w:r>
          </w:p>
        </w:tc>
      </w:tr>
      <w:tr w:rsidR="00551380" w14:paraId="1D30D09F" w14:textId="77777777" w:rsidTr="00551380">
        <w:tc>
          <w:tcPr>
            <w:tcW w:w="2337" w:type="dxa"/>
          </w:tcPr>
          <w:p w14:paraId="2F9DA979" w14:textId="77777777" w:rsidR="00551380" w:rsidRDefault="00551380">
            <w:r>
              <w:t>Cleveland</w:t>
            </w:r>
          </w:p>
        </w:tc>
        <w:tc>
          <w:tcPr>
            <w:tcW w:w="2337" w:type="dxa"/>
          </w:tcPr>
          <w:p w14:paraId="4E7B4F6A" w14:textId="77777777" w:rsidR="00551380" w:rsidRDefault="00551380"/>
        </w:tc>
        <w:tc>
          <w:tcPr>
            <w:tcW w:w="2338" w:type="dxa"/>
          </w:tcPr>
          <w:p w14:paraId="6BA261C8" w14:textId="77777777" w:rsidR="00551380" w:rsidRDefault="00551380"/>
        </w:tc>
        <w:tc>
          <w:tcPr>
            <w:tcW w:w="2338" w:type="dxa"/>
          </w:tcPr>
          <w:p w14:paraId="4F8E3269" w14:textId="77777777" w:rsidR="00551380" w:rsidRDefault="00551380"/>
        </w:tc>
      </w:tr>
      <w:tr w:rsidR="00551380" w14:paraId="60B7306C" w14:textId="77777777" w:rsidTr="00551380">
        <w:tc>
          <w:tcPr>
            <w:tcW w:w="2337" w:type="dxa"/>
          </w:tcPr>
          <w:p w14:paraId="74C01B81" w14:textId="77777777" w:rsidR="00551380" w:rsidRDefault="00551380"/>
        </w:tc>
        <w:tc>
          <w:tcPr>
            <w:tcW w:w="2337" w:type="dxa"/>
          </w:tcPr>
          <w:p w14:paraId="08EC2977" w14:textId="77777777" w:rsidR="00551380" w:rsidRDefault="00551380"/>
        </w:tc>
        <w:tc>
          <w:tcPr>
            <w:tcW w:w="2338" w:type="dxa"/>
          </w:tcPr>
          <w:p w14:paraId="66FF689C" w14:textId="77777777" w:rsidR="00551380" w:rsidRDefault="00551380"/>
        </w:tc>
        <w:tc>
          <w:tcPr>
            <w:tcW w:w="2338" w:type="dxa"/>
          </w:tcPr>
          <w:p w14:paraId="6F5D1338" w14:textId="77777777" w:rsidR="00551380" w:rsidRDefault="00551380"/>
        </w:tc>
      </w:tr>
      <w:tr w:rsidR="00551380" w14:paraId="0DB5F0DB" w14:textId="77777777" w:rsidTr="00551380">
        <w:tc>
          <w:tcPr>
            <w:tcW w:w="2337" w:type="dxa"/>
          </w:tcPr>
          <w:p w14:paraId="6EC97A6B" w14:textId="77777777" w:rsidR="00551380" w:rsidRDefault="00551380"/>
        </w:tc>
        <w:tc>
          <w:tcPr>
            <w:tcW w:w="2337" w:type="dxa"/>
          </w:tcPr>
          <w:p w14:paraId="426A5D3F" w14:textId="77777777" w:rsidR="00551380" w:rsidRDefault="00551380"/>
        </w:tc>
        <w:tc>
          <w:tcPr>
            <w:tcW w:w="2338" w:type="dxa"/>
          </w:tcPr>
          <w:p w14:paraId="058815D4" w14:textId="77777777" w:rsidR="00551380" w:rsidRDefault="00551380"/>
        </w:tc>
        <w:tc>
          <w:tcPr>
            <w:tcW w:w="2338" w:type="dxa"/>
          </w:tcPr>
          <w:p w14:paraId="50BA149F" w14:textId="77777777" w:rsidR="00551380" w:rsidRDefault="00551380"/>
        </w:tc>
      </w:tr>
    </w:tbl>
    <w:p w14:paraId="17E5B3EA" w14:textId="77777777" w:rsidR="00551380" w:rsidRDefault="00551380"/>
    <w:p w14:paraId="6233CDE1" w14:textId="77777777" w:rsidR="00551380" w:rsidRDefault="00551380"/>
    <w:p w14:paraId="786E2194" w14:textId="77777777" w:rsidR="00551380" w:rsidRDefault="00551380">
      <w:r>
        <w:t>Race distribution</w:t>
      </w:r>
    </w:p>
    <w:p w14:paraId="340B19BC" w14:textId="77777777" w:rsidR="00551380" w:rsidRDefault="0055138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51380" w14:paraId="6691977C" w14:textId="77777777" w:rsidTr="00D25305">
        <w:tc>
          <w:tcPr>
            <w:tcW w:w="2337" w:type="dxa"/>
          </w:tcPr>
          <w:p w14:paraId="28E71B96" w14:textId="77777777" w:rsidR="00551380" w:rsidRDefault="00551380" w:rsidP="00D25305">
            <w:r>
              <w:t>Race</w:t>
            </w:r>
          </w:p>
        </w:tc>
        <w:tc>
          <w:tcPr>
            <w:tcW w:w="2337" w:type="dxa"/>
          </w:tcPr>
          <w:p w14:paraId="451A1E9C" w14:textId="77777777" w:rsidR="00551380" w:rsidRDefault="00551380" w:rsidP="00D25305">
            <w:r>
              <w:t>2020</w:t>
            </w:r>
          </w:p>
        </w:tc>
        <w:tc>
          <w:tcPr>
            <w:tcW w:w="2338" w:type="dxa"/>
          </w:tcPr>
          <w:p w14:paraId="16152DB3" w14:textId="77777777" w:rsidR="00551380" w:rsidRDefault="00551380" w:rsidP="00D25305">
            <w:r>
              <w:t>2015</w:t>
            </w:r>
          </w:p>
        </w:tc>
        <w:tc>
          <w:tcPr>
            <w:tcW w:w="2338" w:type="dxa"/>
          </w:tcPr>
          <w:p w14:paraId="4586FC80" w14:textId="77777777" w:rsidR="00551380" w:rsidRDefault="00551380" w:rsidP="00D25305">
            <w:r>
              <w:t>2020</w:t>
            </w:r>
          </w:p>
        </w:tc>
      </w:tr>
      <w:tr w:rsidR="00551380" w14:paraId="744191A8" w14:textId="77777777" w:rsidTr="00D25305">
        <w:tc>
          <w:tcPr>
            <w:tcW w:w="2337" w:type="dxa"/>
          </w:tcPr>
          <w:p w14:paraId="7A6D59D8" w14:textId="77777777" w:rsidR="00551380" w:rsidRDefault="00551380" w:rsidP="00D25305">
            <w:r>
              <w:t>Cleveland</w:t>
            </w:r>
            <w:bookmarkStart w:id="0" w:name="_GoBack"/>
            <w:bookmarkEnd w:id="0"/>
          </w:p>
        </w:tc>
        <w:tc>
          <w:tcPr>
            <w:tcW w:w="2337" w:type="dxa"/>
          </w:tcPr>
          <w:p w14:paraId="501C9F97" w14:textId="77777777" w:rsidR="00551380" w:rsidRDefault="00551380" w:rsidP="00D25305"/>
        </w:tc>
        <w:tc>
          <w:tcPr>
            <w:tcW w:w="2338" w:type="dxa"/>
          </w:tcPr>
          <w:p w14:paraId="752341E3" w14:textId="77777777" w:rsidR="00551380" w:rsidRDefault="00551380" w:rsidP="00D25305"/>
        </w:tc>
        <w:tc>
          <w:tcPr>
            <w:tcW w:w="2338" w:type="dxa"/>
          </w:tcPr>
          <w:p w14:paraId="64A3A017" w14:textId="77777777" w:rsidR="00551380" w:rsidRDefault="00551380" w:rsidP="00D25305"/>
        </w:tc>
      </w:tr>
      <w:tr w:rsidR="00551380" w14:paraId="33B6E4A9" w14:textId="77777777" w:rsidTr="00D25305">
        <w:tc>
          <w:tcPr>
            <w:tcW w:w="2337" w:type="dxa"/>
          </w:tcPr>
          <w:p w14:paraId="127DCB2D" w14:textId="77777777" w:rsidR="00551380" w:rsidRDefault="00551380" w:rsidP="00D25305"/>
        </w:tc>
        <w:tc>
          <w:tcPr>
            <w:tcW w:w="2337" w:type="dxa"/>
          </w:tcPr>
          <w:p w14:paraId="7EE83B9C" w14:textId="77777777" w:rsidR="00551380" w:rsidRDefault="00551380" w:rsidP="00D25305"/>
        </w:tc>
        <w:tc>
          <w:tcPr>
            <w:tcW w:w="2338" w:type="dxa"/>
          </w:tcPr>
          <w:p w14:paraId="2E43CDB4" w14:textId="77777777" w:rsidR="00551380" w:rsidRDefault="00551380" w:rsidP="00D25305"/>
        </w:tc>
        <w:tc>
          <w:tcPr>
            <w:tcW w:w="2338" w:type="dxa"/>
          </w:tcPr>
          <w:p w14:paraId="7A3739F2" w14:textId="77777777" w:rsidR="00551380" w:rsidRDefault="00551380" w:rsidP="00D25305"/>
        </w:tc>
      </w:tr>
      <w:tr w:rsidR="00551380" w14:paraId="654AF30E" w14:textId="77777777" w:rsidTr="00D25305">
        <w:tc>
          <w:tcPr>
            <w:tcW w:w="2337" w:type="dxa"/>
          </w:tcPr>
          <w:p w14:paraId="0A6F0908" w14:textId="77777777" w:rsidR="00551380" w:rsidRDefault="00551380" w:rsidP="00D25305"/>
        </w:tc>
        <w:tc>
          <w:tcPr>
            <w:tcW w:w="2337" w:type="dxa"/>
          </w:tcPr>
          <w:p w14:paraId="60BA1F04" w14:textId="77777777" w:rsidR="00551380" w:rsidRDefault="00551380" w:rsidP="00D25305"/>
        </w:tc>
        <w:tc>
          <w:tcPr>
            <w:tcW w:w="2338" w:type="dxa"/>
          </w:tcPr>
          <w:p w14:paraId="5F44D59C" w14:textId="77777777" w:rsidR="00551380" w:rsidRDefault="00551380" w:rsidP="00D25305"/>
        </w:tc>
        <w:tc>
          <w:tcPr>
            <w:tcW w:w="2338" w:type="dxa"/>
          </w:tcPr>
          <w:p w14:paraId="6EC3B6DB" w14:textId="77777777" w:rsidR="00551380" w:rsidRDefault="00551380" w:rsidP="00D25305"/>
        </w:tc>
      </w:tr>
    </w:tbl>
    <w:p w14:paraId="075B57E6" w14:textId="77777777" w:rsidR="00551380" w:rsidRDefault="00551380"/>
    <w:p w14:paraId="5647D70A" w14:textId="77777777" w:rsidR="00551380" w:rsidRDefault="00551380">
      <w:r>
        <w:t>Pover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51380" w14:paraId="47597E2C" w14:textId="77777777" w:rsidTr="00D25305">
        <w:tc>
          <w:tcPr>
            <w:tcW w:w="2337" w:type="dxa"/>
          </w:tcPr>
          <w:p w14:paraId="1D117539" w14:textId="77777777" w:rsidR="00551380" w:rsidRDefault="00551380" w:rsidP="00D25305">
            <w:r>
              <w:t>Race</w:t>
            </w:r>
          </w:p>
        </w:tc>
        <w:tc>
          <w:tcPr>
            <w:tcW w:w="2337" w:type="dxa"/>
          </w:tcPr>
          <w:p w14:paraId="41CAD656" w14:textId="77777777" w:rsidR="00551380" w:rsidRDefault="00551380" w:rsidP="00D25305">
            <w:r>
              <w:t>2020</w:t>
            </w:r>
          </w:p>
        </w:tc>
        <w:tc>
          <w:tcPr>
            <w:tcW w:w="2338" w:type="dxa"/>
          </w:tcPr>
          <w:p w14:paraId="1D8D77C9" w14:textId="77777777" w:rsidR="00551380" w:rsidRDefault="00551380" w:rsidP="00D25305">
            <w:r>
              <w:t>2015</w:t>
            </w:r>
          </w:p>
        </w:tc>
        <w:tc>
          <w:tcPr>
            <w:tcW w:w="2338" w:type="dxa"/>
          </w:tcPr>
          <w:p w14:paraId="57392BFD" w14:textId="77777777" w:rsidR="00551380" w:rsidRDefault="00551380" w:rsidP="00D25305">
            <w:r>
              <w:t>2020</w:t>
            </w:r>
          </w:p>
        </w:tc>
      </w:tr>
      <w:tr w:rsidR="00551380" w14:paraId="705AC840" w14:textId="77777777" w:rsidTr="00D25305">
        <w:tc>
          <w:tcPr>
            <w:tcW w:w="2337" w:type="dxa"/>
          </w:tcPr>
          <w:p w14:paraId="4F4A4217" w14:textId="77777777" w:rsidR="00551380" w:rsidRDefault="00551380" w:rsidP="00D25305">
            <w:r>
              <w:t>Cleveland</w:t>
            </w:r>
          </w:p>
        </w:tc>
        <w:tc>
          <w:tcPr>
            <w:tcW w:w="2337" w:type="dxa"/>
          </w:tcPr>
          <w:p w14:paraId="6ED6399B" w14:textId="77777777" w:rsidR="00551380" w:rsidRDefault="00551380" w:rsidP="00D25305"/>
        </w:tc>
        <w:tc>
          <w:tcPr>
            <w:tcW w:w="2338" w:type="dxa"/>
          </w:tcPr>
          <w:p w14:paraId="2B6CD390" w14:textId="77777777" w:rsidR="00551380" w:rsidRDefault="00551380" w:rsidP="00D25305"/>
        </w:tc>
        <w:tc>
          <w:tcPr>
            <w:tcW w:w="2338" w:type="dxa"/>
          </w:tcPr>
          <w:p w14:paraId="08FD16A7" w14:textId="77777777" w:rsidR="00551380" w:rsidRDefault="00551380" w:rsidP="00D25305"/>
        </w:tc>
      </w:tr>
      <w:tr w:rsidR="00551380" w14:paraId="5FE81C58" w14:textId="77777777" w:rsidTr="00D25305">
        <w:tc>
          <w:tcPr>
            <w:tcW w:w="2337" w:type="dxa"/>
          </w:tcPr>
          <w:p w14:paraId="65C1394E" w14:textId="77777777" w:rsidR="00551380" w:rsidRDefault="00551380" w:rsidP="00D25305"/>
        </w:tc>
        <w:tc>
          <w:tcPr>
            <w:tcW w:w="2337" w:type="dxa"/>
          </w:tcPr>
          <w:p w14:paraId="40C0617E" w14:textId="77777777" w:rsidR="00551380" w:rsidRDefault="00551380" w:rsidP="00D25305"/>
        </w:tc>
        <w:tc>
          <w:tcPr>
            <w:tcW w:w="2338" w:type="dxa"/>
          </w:tcPr>
          <w:p w14:paraId="2F68F7CA" w14:textId="77777777" w:rsidR="00551380" w:rsidRDefault="00551380" w:rsidP="00D25305"/>
        </w:tc>
        <w:tc>
          <w:tcPr>
            <w:tcW w:w="2338" w:type="dxa"/>
          </w:tcPr>
          <w:p w14:paraId="68F6D221" w14:textId="77777777" w:rsidR="00551380" w:rsidRDefault="00551380" w:rsidP="00D25305"/>
        </w:tc>
      </w:tr>
      <w:tr w:rsidR="00551380" w14:paraId="5C189721" w14:textId="77777777" w:rsidTr="00D25305">
        <w:tc>
          <w:tcPr>
            <w:tcW w:w="2337" w:type="dxa"/>
          </w:tcPr>
          <w:p w14:paraId="66944C6F" w14:textId="77777777" w:rsidR="00551380" w:rsidRDefault="00551380" w:rsidP="00D25305"/>
        </w:tc>
        <w:tc>
          <w:tcPr>
            <w:tcW w:w="2337" w:type="dxa"/>
          </w:tcPr>
          <w:p w14:paraId="624530D0" w14:textId="77777777" w:rsidR="00551380" w:rsidRDefault="00551380" w:rsidP="00D25305"/>
        </w:tc>
        <w:tc>
          <w:tcPr>
            <w:tcW w:w="2338" w:type="dxa"/>
          </w:tcPr>
          <w:p w14:paraId="136E8A62" w14:textId="77777777" w:rsidR="00551380" w:rsidRDefault="00551380" w:rsidP="00D25305"/>
        </w:tc>
        <w:tc>
          <w:tcPr>
            <w:tcW w:w="2338" w:type="dxa"/>
          </w:tcPr>
          <w:p w14:paraId="12BF9DE2" w14:textId="77777777" w:rsidR="00551380" w:rsidRDefault="00551380" w:rsidP="00D25305"/>
        </w:tc>
      </w:tr>
    </w:tbl>
    <w:p w14:paraId="366AB763" w14:textId="77777777" w:rsidR="00551380" w:rsidRDefault="00551380"/>
    <w:p w14:paraId="370A281B" w14:textId="77777777" w:rsidR="00551380" w:rsidRDefault="00551380"/>
    <w:p w14:paraId="1BB1772B" w14:textId="77777777" w:rsidR="00551380" w:rsidRDefault="00551380">
      <w:r>
        <w:t>Median income of resid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51380" w14:paraId="68260919" w14:textId="77777777" w:rsidTr="00D25305">
        <w:tc>
          <w:tcPr>
            <w:tcW w:w="2337" w:type="dxa"/>
          </w:tcPr>
          <w:p w14:paraId="02355A8E" w14:textId="77777777" w:rsidR="00551380" w:rsidRDefault="00551380" w:rsidP="00D25305">
            <w:r>
              <w:t>Race</w:t>
            </w:r>
          </w:p>
        </w:tc>
        <w:tc>
          <w:tcPr>
            <w:tcW w:w="2337" w:type="dxa"/>
          </w:tcPr>
          <w:p w14:paraId="53DFBA53" w14:textId="77777777" w:rsidR="00551380" w:rsidRDefault="00551380" w:rsidP="00D25305">
            <w:r>
              <w:t>2020</w:t>
            </w:r>
          </w:p>
        </w:tc>
        <w:tc>
          <w:tcPr>
            <w:tcW w:w="2338" w:type="dxa"/>
          </w:tcPr>
          <w:p w14:paraId="48FBD999" w14:textId="77777777" w:rsidR="00551380" w:rsidRDefault="00551380" w:rsidP="00D25305">
            <w:r>
              <w:t>2015</w:t>
            </w:r>
          </w:p>
        </w:tc>
        <w:tc>
          <w:tcPr>
            <w:tcW w:w="2338" w:type="dxa"/>
          </w:tcPr>
          <w:p w14:paraId="00D78C17" w14:textId="77777777" w:rsidR="00551380" w:rsidRDefault="00551380" w:rsidP="00D25305">
            <w:r>
              <w:t>2020</w:t>
            </w:r>
          </w:p>
        </w:tc>
      </w:tr>
      <w:tr w:rsidR="00551380" w14:paraId="6D0B1BE2" w14:textId="77777777" w:rsidTr="00D25305">
        <w:tc>
          <w:tcPr>
            <w:tcW w:w="2337" w:type="dxa"/>
          </w:tcPr>
          <w:p w14:paraId="1637ED83" w14:textId="77777777" w:rsidR="00551380" w:rsidRDefault="00551380" w:rsidP="00D25305">
            <w:r>
              <w:t>Cleveland</w:t>
            </w:r>
          </w:p>
        </w:tc>
        <w:tc>
          <w:tcPr>
            <w:tcW w:w="2337" w:type="dxa"/>
          </w:tcPr>
          <w:p w14:paraId="7A9F68F8" w14:textId="77777777" w:rsidR="00551380" w:rsidRDefault="00551380" w:rsidP="00D25305"/>
        </w:tc>
        <w:tc>
          <w:tcPr>
            <w:tcW w:w="2338" w:type="dxa"/>
          </w:tcPr>
          <w:p w14:paraId="508ADCA4" w14:textId="77777777" w:rsidR="00551380" w:rsidRDefault="00551380" w:rsidP="00D25305"/>
        </w:tc>
        <w:tc>
          <w:tcPr>
            <w:tcW w:w="2338" w:type="dxa"/>
          </w:tcPr>
          <w:p w14:paraId="7A3F64CE" w14:textId="77777777" w:rsidR="00551380" w:rsidRDefault="00551380" w:rsidP="00D25305"/>
        </w:tc>
      </w:tr>
      <w:tr w:rsidR="00551380" w14:paraId="7220CA1C" w14:textId="77777777" w:rsidTr="00D25305">
        <w:tc>
          <w:tcPr>
            <w:tcW w:w="2337" w:type="dxa"/>
          </w:tcPr>
          <w:p w14:paraId="5E39A06A" w14:textId="77777777" w:rsidR="00551380" w:rsidRDefault="00551380" w:rsidP="00D25305"/>
        </w:tc>
        <w:tc>
          <w:tcPr>
            <w:tcW w:w="2337" w:type="dxa"/>
          </w:tcPr>
          <w:p w14:paraId="63CBF153" w14:textId="77777777" w:rsidR="00551380" w:rsidRDefault="00551380" w:rsidP="00D25305"/>
        </w:tc>
        <w:tc>
          <w:tcPr>
            <w:tcW w:w="2338" w:type="dxa"/>
          </w:tcPr>
          <w:p w14:paraId="21F5EFCB" w14:textId="77777777" w:rsidR="00551380" w:rsidRDefault="00551380" w:rsidP="00D25305"/>
        </w:tc>
        <w:tc>
          <w:tcPr>
            <w:tcW w:w="2338" w:type="dxa"/>
          </w:tcPr>
          <w:p w14:paraId="72FD1523" w14:textId="77777777" w:rsidR="00551380" w:rsidRDefault="00551380" w:rsidP="00D25305"/>
        </w:tc>
      </w:tr>
      <w:tr w:rsidR="00551380" w14:paraId="2C4A81E2" w14:textId="77777777" w:rsidTr="00D25305">
        <w:tc>
          <w:tcPr>
            <w:tcW w:w="2337" w:type="dxa"/>
          </w:tcPr>
          <w:p w14:paraId="6EF691AD" w14:textId="77777777" w:rsidR="00551380" w:rsidRDefault="00551380" w:rsidP="00D25305"/>
        </w:tc>
        <w:tc>
          <w:tcPr>
            <w:tcW w:w="2337" w:type="dxa"/>
          </w:tcPr>
          <w:p w14:paraId="043F7D48" w14:textId="77777777" w:rsidR="00551380" w:rsidRDefault="00551380" w:rsidP="00D25305"/>
        </w:tc>
        <w:tc>
          <w:tcPr>
            <w:tcW w:w="2338" w:type="dxa"/>
          </w:tcPr>
          <w:p w14:paraId="12B5E822" w14:textId="77777777" w:rsidR="00551380" w:rsidRDefault="00551380" w:rsidP="00D25305"/>
        </w:tc>
        <w:tc>
          <w:tcPr>
            <w:tcW w:w="2338" w:type="dxa"/>
          </w:tcPr>
          <w:p w14:paraId="679723EF" w14:textId="77777777" w:rsidR="00551380" w:rsidRDefault="00551380" w:rsidP="00D25305"/>
        </w:tc>
      </w:tr>
    </w:tbl>
    <w:p w14:paraId="416590D2" w14:textId="77777777" w:rsidR="00551380" w:rsidRDefault="00551380"/>
    <w:p w14:paraId="70719A55" w14:textId="77777777" w:rsidR="00551380" w:rsidRDefault="00551380"/>
    <w:sectPr w:rsidR="005513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19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tzCwNDE0NTE0MjZV0lEKTi0uzszPAykwqgUA0DFKeiwAAAA="/>
  </w:docVars>
  <w:rsids>
    <w:rsidRoot w:val="00551380"/>
    <w:rsid w:val="000972F0"/>
    <w:rsid w:val="003612F8"/>
    <w:rsid w:val="00551380"/>
    <w:rsid w:val="005737CE"/>
    <w:rsid w:val="00792F06"/>
    <w:rsid w:val="00982260"/>
    <w:rsid w:val="00A761DA"/>
    <w:rsid w:val="00CA2384"/>
    <w:rsid w:val="00ED06C9"/>
    <w:rsid w:val="00F65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A480C"/>
  <w15:chartTrackingRefBased/>
  <w15:docId w15:val="{A957B3F1-6C06-4F13-8197-F9C8D5932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384"/>
    <w:pPr>
      <w:spacing w:after="0" w:line="240" w:lineRule="auto"/>
    </w:pPr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737CE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F65045"/>
    <w:pPr>
      <w:keepNext/>
      <w:keepLines/>
      <w:ind w:left="288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2F06"/>
    <w:pPr>
      <w:keepNext/>
      <w:keepLines/>
      <w:spacing w:before="4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37CE"/>
    <w:rPr>
      <w:rFonts w:ascii="Times New Roman" w:eastAsiaTheme="majorEastAsia" w:hAnsi="Times New Roman" w:cstheme="majorBidi"/>
      <w:b/>
      <w:sz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5045"/>
    <w:rPr>
      <w:rFonts w:ascii="Times New Roman" w:eastAsiaTheme="majorEastAsia" w:hAnsi="Times New Roman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2F06"/>
    <w:rPr>
      <w:rFonts w:ascii="Times New Roman" w:eastAsiaTheme="majorEastAsia" w:hAnsi="Times New Roman" w:cstheme="majorBidi"/>
      <w:sz w:val="20"/>
      <w:szCs w:val="24"/>
    </w:rPr>
  </w:style>
  <w:style w:type="table" w:styleId="TableGrid">
    <w:name w:val="Table Grid"/>
    <w:basedOn w:val="TableNormal"/>
    <w:uiPriority w:val="39"/>
    <w:rsid w:val="0055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E3C4E3656339488411938DC21CC812" ma:contentTypeVersion="12" ma:contentTypeDescription="Create a new document." ma:contentTypeScope="" ma:versionID="8ba35283de124426c6a7304ed04718f9">
  <xsd:schema xmlns:xsd="http://www.w3.org/2001/XMLSchema" xmlns:xs="http://www.w3.org/2001/XMLSchema" xmlns:p="http://schemas.microsoft.com/office/2006/metadata/properties" xmlns:ns3="291a5d06-dd92-469d-b7f1-53f327cbe0d6" xmlns:ns4="39a1d341-bd4a-4cee-8082-9061cffbc1b3" targetNamespace="http://schemas.microsoft.com/office/2006/metadata/properties" ma:root="true" ma:fieldsID="b3c26ad8f06f68fd4dcbdd720d3cdd3a" ns3:_="" ns4:_="">
    <xsd:import namespace="291a5d06-dd92-469d-b7f1-53f327cbe0d6"/>
    <xsd:import namespace="39a1d341-bd4a-4cee-8082-9061cffbc1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a5d06-dd92-469d-b7f1-53f327cbe0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1d341-bd4a-4cee-8082-9061cffbc1b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6CAF25-1C66-41DC-A4EB-186BBE9F85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15C24A-811C-4417-B0EB-13A8D4E18A0B}">
  <ds:schemaRefs>
    <ds:schemaRef ds:uri="291a5d06-dd92-469d-b7f1-53f327cbe0d6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39a1d341-bd4a-4cee-8082-9061cffbc1b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D11743E-318C-44C1-9734-E5B6FF56E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1a5d06-dd92-469d-b7f1-53f327cbe0d6"/>
    <ds:schemaRef ds:uri="39a1d341-bd4a-4cee-8082-9061cffbc1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tion Technology Services</Company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, Chansun</dc:creator>
  <cp:keywords/>
  <dc:description/>
  <cp:lastModifiedBy>Hong, Chansun</cp:lastModifiedBy>
  <cp:revision>4</cp:revision>
  <dcterms:created xsi:type="dcterms:W3CDTF">2022-03-10T22:02:00Z</dcterms:created>
  <dcterms:modified xsi:type="dcterms:W3CDTF">2022-03-14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E3C4E3656339488411938DC21CC812</vt:lpwstr>
  </property>
</Properties>
</file>